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10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Word)</w:t>
      </w:r>
    </w:p>
    <w:bookmarkStart w:id="14" w:name="qA33A46"/>
    <w:bookmarkStart w:id="9" w:name="hint"/>
    <w:p>
      <w:pPr>
        <w:pStyle w:val="FirstParagraph"/>
      </w:pPr>
      <w:r>
        <w:t xml:space="preserve">Впишите правильный ответ.</w:t>
      </w:r>
    </w:p>
    <w:bookmarkEnd w:id="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треугольнике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угол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равен</w:t>
                  </w:r>
                  <w:r>
                    <w:t xml:space="preserve"> </w:t>
                  </w:r>
                  <m:oMath>
                    <m:r>
                      <m:t>90</m:t>
                    </m:r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19</m:t>
                        </m:r>
                      </m:e>
                    </m:rad>
                  </m:oMath>
                  <w:r>
                    <w:t xml:space="preserve">. Найдит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cos</m:t>
                    </m:r>
                    <m:r>
                      <m:t>A</m:t>
                    </m:r>
                  </m:oMath>
                  <w:r>
                    <w:t xml:space="preserve">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2105025" cy="1266825"/>
                        <wp:effectExtent b="0" l="0" r="0" t="0"/>
                        <wp:docPr descr="" title="" id="1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" id="1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05025" cy="12668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3" w:name="variants"/>
                  <w:bookmarkEnd w:id="1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4"/>
    <w:p>
      <w:pPr>
        <w:pStyle w:val="BodyText"/>
      </w:pPr>
      <w:r>
        <w:t xml:space="preserve">Ответ:</w:t>
      </w:r>
      <w:r>
        <w:t xml:space="preserve"> </w:t>
      </w:r>
      <w:r>
        <w:t xml:space="preserve">0.9</w:t>
      </w:r>
    </w:p>
    <w:p>
      <w:pPr>
        <w:pStyle w:val="BodyText"/>
      </w:pPr>
      <w:r>
        <w:t xml:space="preserve">1</w:t>
      </w:r>
    </w:p>
    <w:bookmarkStart w:id="17" w:name="q40B442"/>
    <w:bookmarkStart w:id="15" w:name="hint"/>
    <w:p>
      <w:pPr>
        <w:pStyle w:val="BodyText"/>
      </w:pPr>
      <w:r>
        <w:t xml:space="preserve">Впишите правильный ответ.</w:t>
      </w:r>
    </w:p>
    <w:bookmarkEnd w:id="1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Даны векторы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5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t>0</m:t>
                  </m:r>
                </m:e>
              </m:d>
            </m:oMath>
            <w:r>
              <w:t xml:space="preserve"> и</w:t>
            </w:r>
            <w:r>
              <w:t xml:space="preserve"> </w:t>
            </w:r>
            <m:oMath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.</m:t>
              </m:r>
            </m:oMath>
            <w:r>
              <w:t xml:space="preserve"> Найдите длину вектора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−</m:t>
              </m:r>
              <m:r>
                <m:t>4</m:t>
              </m:r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.</m:t>
              </m:r>
            </m:oMath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6" w:name="variants"/>
                  <w:bookmarkEnd w:id="16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7"/>
    <w:p>
      <w:pPr>
        <w:pStyle w:val="BodyText"/>
      </w:pPr>
      <w:r>
        <w:t xml:space="preserve">Ответ:</w:t>
      </w:r>
      <w:r>
        <w:t xml:space="preserve"> </w:t>
      </w:r>
      <w:r>
        <w:t xml:space="preserve">11`veca`(4-1</w:t>
      </w:r>
    </w:p>
    <w:p>
      <w:pPr>
        <w:pStyle w:val="BodyText"/>
      </w:pPr>
      <w:r>
        <w:t xml:space="preserve">2</w:t>
      </w:r>
    </w:p>
    <w:bookmarkStart w:id="23" w:name="qBE03FA"/>
    <w:bookmarkStart w:id="18" w:name="hint"/>
    <w:p>
      <w:pPr>
        <w:pStyle w:val="BodyText"/>
      </w:pPr>
      <w:r>
        <w:t xml:space="preserve">Впишите правильный ответ.</w:t>
      </w:r>
    </w:p>
    <w:bookmarkEnd w:id="18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объём многогранника, вершинами которого являются вершины</w:t>
                  </w:r>
                  <w:r>
                    <w:t xml:space="preserve"> </w:t>
                  </w:r>
                  <m:oMath>
                    <m:r>
                      <m:t>A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 правильной треугольной призмы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 площадь основания которой равна 6, а боковое ребро равно 9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1266825" cy="1666875"/>
                        <wp:effectExtent b="0" l="0" r="0" t="0"/>
                        <wp:docPr descr="" title="" id="2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" id="2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66825" cy="16668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2" w:name="variants"/>
                  <w:bookmarkEnd w:id="2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3"/>
    <w:p>
      <w:pPr>
        <w:pStyle w:val="BodyText"/>
      </w:pPr>
      <w:r>
        <w:t xml:space="preserve">Ответ:</w:t>
      </w:r>
      <w:r>
        <w:t xml:space="preserve"> </w:t>
      </w:r>
      <w:r>
        <w:t xml:space="preserve">18</w:t>
      </w:r>
    </w:p>
    <w:p>
      <w:pPr>
        <w:pStyle w:val="BodyText"/>
      </w:pPr>
      <w:r>
        <w:t xml:space="preserve">3</w:t>
      </w:r>
    </w:p>
    <w:bookmarkStart w:id="26" w:name="qB5214D"/>
    <w:bookmarkStart w:id="24" w:name="hint"/>
    <w:p>
      <w:pPr>
        <w:pStyle w:val="BodyText"/>
      </w:pPr>
      <w:r>
        <w:t xml:space="preserve">Впишите правильный ответ.</w:t>
      </w:r>
    </w:p>
    <w:bookmarkEnd w:id="2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олимпиаде по математике 550 участников разместили в четырёх аудиториях. В первых трёх удалось разместить по 110 человек, оставшихся перевели в запасную аудиторию в другом корпусе. Найдите вероятность того, что случайно выбранный участник писал олимпиаду в запасной аудитории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5" w:name="variants"/>
                  <w:bookmarkEnd w:id="25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6"/>
    <w:p>
      <w:pPr>
        <w:pStyle w:val="BodyText"/>
      </w:pPr>
      <w:r>
        <w:t xml:space="preserve">Ответ:</w:t>
      </w:r>
      <w:r>
        <w:t xml:space="preserve"> </w:t>
      </w:r>
      <w:r>
        <w:t xml:space="preserve">0.4</w:t>
      </w:r>
    </w:p>
    <w:p>
      <w:pPr>
        <w:pStyle w:val="BodyText"/>
      </w:pPr>
      <w:r>
        <w:t xml:space="preserve">4-5</w:t>
      </w:r>
    </w:p>
    <w:bookmarkStart w:id="29" w:name="q4CBD4E"/>
    <w:bookmarkStart w:id="27" w:name="hint"/>
    <w:p>
      <w:pPr>
        <w:pStyle w:val="BodyText"/>
      </w:pPr>
      <w:r>
        <w:t xml:space="preserve">Впишите правильный ответ.</w:t>
      </w:r>
    </w:p>
    <w:bookmarkEnd w:id="2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корень уравнения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7</m:t>
                          </m:r>
                        </m:den>
                      </m:f>
                    </m:e>
                  </m:d>
                </m:e>
                <m:sup>
                  <m:r>
                    <m:t>x</m:t>
                  </m:r>
                  <m:r>
                    <m:t> </m:t>
                  </m:r>
                  <m:r>
                    <m:rPr>
                      <m:sty m:val="p"/>
                    </m:rPr>
                    <m:t>+</m:t>
                  </m:r>
                  <m:r>
                    <m:t> </m:t>
                  </m:r>
                  <m:r>
                    <m:t>4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49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8" w:name="variants"/>
                  <w:bookmarkEnd w:id="28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9"/>
    <w:p>
      <w:pPr>
        <w:pStyle w:val="BodyText"/>
      </w:pPr>
      <w:r>
        <w:t xml:space="preserve">Ответ:</w:t>
      </w:r>
      <w:r>
        <w:t xml:space="preserve"> </w:t>
      </w:r>
      <w:r>
        <w:t xml:space="preserve">-8</w:t>
      </w:r>
    </w:p>
    <w:p>
      <w:pPr>
        <w:pStyle w:val="BodyText"/>
      </w:pPr>
      <w:r>
        <w:t xml:space="preserve">6</w:t>
      </w:r>
    </w:p>
    <w:bookmarkStart w:id="32" w:name="q2D494A"/>
    <w:bookmarkStart w:id="30" w:name="hint"/>
    <w:p>
      <w:pPr>
        <w:pStyle w:val="BodyText"/>
      </w:pPr>
      <w:r>
        <w:t xml:space="preserve">Впишите правильный ответ.</w:t>
      </w:r>
    </w:p>
    <w:bookmarkEnd w:id="3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значение выражения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sin</m:t>
                  </m:r>
                  <m:r>
                    <m:t>136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68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sin</m:t>
                  </m:r>
                  <m:r>
                    <m:t>22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den>
              </m:f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1" w:name="variants"/>
                  <w:bookmarkEnd w:id="31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2"/>
    <w:p>
      <w:pPr>
        <w:pStyle w:val="BodyText"/>
      </w:pPr>
      <w:r>
        <w:t xml:space="preserve">Ответ:</w:t>
      </w:r>
      <w:r>
        <w:t xml:space="preserve"> </w:t>
      </w:r>
      <w:r>
        <w:t xml:space="preserve">4</w:t>
      </w:r>
    </w:p>
    <w:p>
      <w:pPr>
        <w:pStyle w:val="BodyText"/>
      </w:pPr>
      <w:r>
        <w:t xml:space="preserve">7</w:t>
      </w:r>
    </w:p>
    <w:bookmarkStart w:id="38" w:name="q71BC43"/>
    <w:bookmarkStart w:id="33" w:name="hint"/>
    <w:p>
      <w:pPr>
        <w:pStyle w:val="BodyText"/>
      </w:pPr>
      <w:r>
        <w:t xml:space="preserve">Впишите правильный ответ.</w:t>
      </w:r>
    </w:p>
    <w:bookmarkEnd w:id="3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.</m:t>
              </m:r>
            </m:oMath>
            <w:r>
              <w:t xml:space="preserve"> На оси абсцисс отмечено девять точек: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5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7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9</m:t>
                  </m:r>
                </m:sub>
              </m:sSub>
            </m:oMath>
            <w:r>
              <w:t xml:space="preserve">. Найдите количество отмеченных точек, в которых производная функции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 отрицательна.</w:t>
            </w:r>
          </w:p>
          <w:p>
            <w:pPr>
              <w:pStyle w:val="BodyText"/>
            </w:pPr>
            <w:r>
              <w:drawing>
                <wp:inline>
                  <wp:extent cx="4524375" cy="197167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4375" cy="1971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7" w:name="variants"/>
                  <w:bookmarkEnd w:id="37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8"/>
    <w:p>
      <w:pPr>
        <w:pStyle w:val="BodyText"/>
      </w:pPr>
      <w:r>
        <w:t xml:space="preserve">Ответ:</w:t>
      </w:r>
      <w:r>
        <w:t xml:space="preserve"> </w:t>
      </w:r>
      <w:r>
        <w:t xml:space="preserve">4</w:t>
      </w:r>
    </w:p>
    <w:p>
      <w:pPr>
        <w:pStyle w:val="BodyText"/>
      </w:pPr>
      <w:r>
        <w:t xml:space="preserve">8</w:t>
      </w:r>
    </w:p>
    <w:bookmarkStart w:id="41" w:name="qD888F6"/>
    <w:bookmarkStart w:id="39" w:name="hint"/>
    <w:p>
      <w:pPr>
        <w:pStyle w:val="BodyText"/>
      </w:pPr>
      <w:r>
        <w:t xml:space="preserve">Впишите правильный ответ.</w:t>
      </w:r>
    </w:p>
    <w:bookmarkEnd w:id="3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 адиабатическом процессе для идеального газа выполняется закон</w:t>
            </w:r>
            <w:r>
              <w:t xml:space="preserve"> </w:t>
            </w:r>
            <m:oMath>
              <m:r>
                <m:t>p</m:t>
              </m:r>
              <m:sSup>
                <m:e>
                  <m:r>
                    <m:t>V</m:t>
                  </m:r>
                </m:e>
                <m:sup>
                  <m:r>
                    <m:t>k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sty m:val="p"/>
                </m:rPr>
                <m:t>⋅</m:t>
              </m:r>
              <m:sSup>
                <m:e>
                  <m:r>
                    <m:rPr>
                      <m:nor/>
                      <m:sty m:val="p"/>
                    </m:rPr>
                    <m:t>м</m:t>
                  </m:r>
                </m:e>
                <m:sup>
                  <m:r>
                    <m:t>5</m:t>
                  </m:r>
                </m:sup>
              </m:sSup>
              <m:r>
                <m:rPr>
                  <m:sty m:val="p"/>
                </m:rPr>
                <m:t>,</m:t>
              </m:r>
            </m:oMath>
            <w:r>
              <w:t xml:space="preserve"> где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 — давление в газе в паскалях,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 — объём</w:t>
            </w:r>
            <w:r>
              <w:br/>
            </w:r>
            <w:r>
              <w:t xml:space="preserve">газа 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,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. Найдите, какой объём</w:t>
            </w:r>
            <w:r>
              <w:t xml:space="preserve"> </w:t>
            </w:r>
            <w:r>
              <w:rPr>
                <w:i/>
                <w:iCs/>
              </w:rPr>
              <w:t xml:space="preserve">V</w:t>
            </w:r>
            <w:r>
              <w:t xml:space="preserve"> </w:t>
            </w:r>
            <w:r>
              <w:t xml:space="preserve">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 </w:t>
            </w:r>
            <w:r>
              <w:t xml:space="preserve">будет занимать газ</w:t>
            </w:r>
            <w:r>
              <w:br/>
            </w:r>
            <w:r>
              <w:t xml:space="preserve">при давлении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, равном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nor/>
                  <m:sty m:val="p"/>
                </m:rPr>
                <m:t>.</m:t>
              </m:r>
            </m:oMath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0" w:name="variants"/>
                  <w:bookmarkEnd w:id="40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1"/>
    <w:p>
      <w:pPr>
        <w:pStyle w:val="BodyText"/>
      </w:pPr>
      <w:r>
        <w:t xml:space="preserve">Ответ:</w:t>
      </w:r>
      <w:r>
        <w:t xml:space="preserve"> </w:t>
      </w:r>
      <w:r>
        <w:t xml:space="preserve">8</w:t>
      </w:r>
    </w:p>
    <w:p>
      <w:pPr>
        <w:pStyle w:val="BodyText"/>
      </w:pPr>
      <w:r>
        <w:t xml:space="preserve">9</w:t>
      </w:r>
    </w:p>
    <w:bookmarkStart w:id="44" w:name="q6D1598"/>
    <w:bookmarkStart w:id="42" w:name="hint"/>
    <w:p>
      <w:pPr>
        <w:pStyle w:val="BodyText"/>
      </w:pPr>
      <w:r>
        <w:t xml:space="preserve">Впишите правильный ответ.</w:t>
      </w:r>
    </w:p>
    <w:bookmarkEnd w:id="4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зёрами городской олимпиады по математике стали 6 учеников, что составило 5% от числа участников. Сколько человек участвовало в олимпиаде?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3" w:name="variants"/>
                  <w:bookmarkEnd w:id="4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4"/>
    <w:p>
      <w:pPr>
        <w:pStyle w:val="BodyText"/>
      </w:pPr>
      <w:r>
        <w:t xml:space="preserve">Ответ:</w:t>
      </w:r>
      <w:r>
        <w:t xml:space="preserve"> </w:t>
      </w:r>
      <w:r>
        <w:t xml:space="preserve">120</w:t>
      </w:r>
    </w:p>
    <w:p>
      <w:pPr>
        <w:pStyle w:val="BodyText"/>
      </w:pPr>
      <w:r>
        <w:t xml:space="preserve">10</w:t>
      </w:r>
    </w:p>
    <w:bookmarkStart w:id="50" w:name="qDA4F4F"/>
    <w:bookmarkStart w:id="45" w:name="hint"/>
    <w:p>
      <w:pPr>
        <w:pStyle w:val="BodyText"/>
      </w:pPr>
      <w:r>
        <w:t xml:space="preserve">Впишите правильный ответ.</w:t>
      </w:r>
    </w:p>
    <w:bookmarkEnd w:id="4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 вида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 Найдите</w:t>
            </w:r>
            <w:r>
              <w:br/>
            </w:r>
            <w:r>
              <w:t xml:space="preserve">значение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8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2571750" cy="2200275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0" cy="2200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9" w:name="variants"/>
                  <w:bookmarkEnd w:id="49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0"/>
    <w:p>
      <w:pPr>
        <w:pStyle w:val="BodyText"/>
      </w:pPr>
      <w:r>
        <w:t xml:space="preserve">Ответ:</w:t>
      </w:r>
      <w:r>
        <w:t xml:space="preserve"> </w:t>
      </w:r>
      <w:r>
        <w:t xml:space="preserve">–3</w:t>
      </w:r>
    </w:p>
    <w:p>
      <w:pPr>
        <w:pStyle w:val="BodyText"/>
      </w:pPr>
      <w:r>
        <w:t xml:space="preserve">11</w:t>
      </w:r>
    </w:p>
    <w:bookmarkStart w:id="53" w:name="q47384A"/>
    <w:bookmarkStart w:id="51" w:name="hint"/>
    <w:p>
      <w:pPr>
        <w:pStyle w:val="BodyText"/>
      </w:pPr>
      <w:r>
        <w:t xml:space="preserve">Впишите правильный ответ.</w:t>
      </w:r>
    </w:p>
    <w:bookmarkEnd w:id="51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точку минимума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−</m:t>
              </m:r>
              <m:r>
                <m:t>2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6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ln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1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2" w:name="variants"/>
                  <w:bookmarkEnd w:id="5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3"/>
    <w:p>
      <w:pPr>
        <w:pStyle w:val="BodyText"/>
      </w:pPr>
      <w:r>
        <w:t xml:space="preserve">Ответ:</w:t>
      </w:r>
      <w:r>
        <w:t xml:space="preserve"> </w:t>
      </w:r>
      <w:r>
        <w:t xml:space="preserve">8</w:t>
      </w:r>
    </w:p>
    <w:p>
      <w:pPr>
        <w:pStyle w:val="BodyText"/>
      </w:pPr>
      <w:r>
        <w:t xml:space="preserve">12</w:t>
      </w:r>
    </w:p>
    <w:bookmarkStart w:id="56" w:name="qFDA042"/>
    <w:bookmarkStart w:id="54" w:name="hint"/>
    <w:p>
      <w:pPr>
        <w:pStyle w:val="BodyText"/>
      </w:pPr>
      <w:r>
        <w:t xml:space="preserve">Дайте развернутый ответ.</w:t>
      </w:r>
    </w:p>
    <w:bookmarkEnd w:id="5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а) Решите уравнение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sSup>
                    <m:e>
                      <m:r>
                        <m:t>9</m:t>
                      </m:r>
                    </m:e>
                    <m:sup>
                      <m:r>
                        <m:rPr>
                          <m:sty m:val="p"/>
                        </m:rPr>
                        <m:t>sin</m:t>
                      </m:r>
                      <m:r>
                        <m:t>2</m:t>
                      </m:r>
                      <m:r>
                        <m:t>x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3</m:t>
                      </m:r>
                    </m:e>
                    <m:sup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</m:t>
                          </m:r>
                        </m:e>
                      </m:rad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sup>
                  </m:sSup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1</m:t>
                      </m:r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e>
                  </m:rad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б) Найдите все корни этого уравнения, принадлежащие отрезку</w:t>
            </w:r>
            <w:r>
              <w:t xml:space="preserve"> </w:t>
            </w:r>
            <m:oMath>
              <m:d>
                <m:dPr>
                  <m:begChr m:val="["/>
                  <m:sepChr m:val="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7π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nor/>
                      <m:sty m:val="p"/>
                    </m:rPr>
                    <m:t>5π</m:t>
                  </m:r>
                </m:e>
              </m:d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5" w:name="variants"/>
                  <w:bookmarkEnd w:id="55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6"/>
    <w:p>
      <w:pPr>
        <w:pStyle w:val="BodyText"/>
      </w:pPr>
      <w:r>
        <w:t xml:space="preserve">Ответ:</w:t>
      </w:r>
      <w:r>
        <w:t xml:space="preserve"> </w:t>
      </w:r>
      <w:r>
        <w:t xml:space="preserve">Находим ОДЗ:Для знаменателя принимаем условие, что он больше 0, так как он под корнем и так как на корень делить нельзя. Тогда sinx больше 0 в&amp;nbsp;I и&amp;nbsp;II четверти, то есть&amp;nbsp;11sinx &amp;gt; 0 ⇒ 2πk &amp;lt; x &amp;lt; π+2πk, k∈Z</w:t>
      </w:r>
      <w:r>
        <w:t xml:space="preserve"> </w:t>
      </w:r>
      <w:r>
        <w:t xml:space="preserve">Тогда получается знаменатель равен 09sin2x–32√2sinx=09sin2x–322sinx=09^(sin2x) – 3^(2sqrt2sinx)=0</w:t>
      </w:r>
      <w:r>
        <w:t xml:space="preserve"> </w:t>
      </w:r>
      <w:r>
        <w:t xml:space="preserve">9=32;sin2x=2sinxcosx</w:t>
      </w:r>
      <w:r>
        <w:t xml:space="preserve"> </w:t>
      </w:r>
      <w:r>
        <w:t xml:space="preserve">34sinx⋅cosx–32√2sinx=034sinx·cosx–322sinx=03^(4sinx·cosx)–3^(2sqrt2sinx)=0;34sinx⋅cosx=32√2sinx34sinx·cosx=322sinx3^(4sinx·cosx)=3^(2sqrt2sinx);4sinxcosx=2√2sinx4sinxcosx–2√2sinx=02sinx·(2cosx–√2)=0sinx=0 или сosx=√2/2x=πk, k∈Z или х=± (π/4)+2πn, n∈Z</w:t>
      </w:r>
      <w:r>
        <w:t xml:space="preserve"> </w:t>
      </w:r>
      <w:r>
        <w:t xml:space="preserve">x=πk, k∈Z не принадлежит ОДЗх=– (π/4)+2πn, n∈Z не принадлежит ОДЗ</w:t>
      </w:r>
      <w:r>
        <w:t xml:space="preserve"> </w:t>
      </w:r>
      <w:r>
        <w:t xml:space="preserve">О т в е т.а) х= (π/4)+2πn, n∈ZУказанному промежутку принадлежит кореньб) х=(π/4)+4π=(17π/4)</w:t>
      </w:r>
    </w:p>
    <w:p>
      <w:pPr>
        <w:pStyle w:val="BodyText"/>
      </w:pPr>
      <w:r>
        <w:t xml:space="preserve">13</w:t>
      </w:r>
    </w:p>
    <w:bookmarkStart w:id="59" w:name="qAA7FF7"/>
    <w:bookmarkStart w:id="57" w:name="hint"/>
    <w:p>
      <w:pPr>
        <w:pStyle w:val="BodyText"/>
      </w:pPr>
      <w:r>
        <w:t xml:space="preserve">Дайте развернутый ответ.</w:t>
      </w:r>
    </w:p>
    <w:bookmarkEnd w:id="5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Окружность проходит через вершины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t xml:space="preserve"> </w:t>
            </w:r>
            <w:r>
              <w:t xml:space="preserve">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С</w:t>
            </w:r>
            <w:r>
              <w:t xml:space="preserve"> </w:t>
            </w:r>
            <w:r>
              <w:t xml:space="preserve">и пересекает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АС</w:t>
            </w:r>
            <w:r>
              <w:t xml:space="preserve"> </w:t>
            </w:r>
            <w:r>
              <w:t xml:space="preserve">в точках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соответственно.</w:t>
            </w:r>
            <w:r>
              <w:t xml:space="preserve"> </w:t>
            </w:r>
          </w:p>
          <w:p>
            <w:pPr>
              <w:pStyle w:val="BodyText"/>
            </w:pPr>
            <w:r>
              <w:t xml:space="preserve">а) Докажите, что треугольник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i/>
                <w:iCs/>
              </w:rPr>
              <w:t xml:space="preserve">C</w:t>
            </w:r>
            <w:r>
              <w:t xml:space="preserve"> </w:t>
            </w:r>
            <w:r>
              <w:t xml:space="preserve">подобен треугольнику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б)</w:t>
            </w:r>
            <w:r>
              <w:t xml:space="preserve"> </w:t>
            </w:r>
            <w:r>
              <w:t xml:space="preserve">Вычислите длину стороны</w:t>
            </w:r>
            <w:r>
              <w:t xml:space="preserve"> </w:t>
            </w:r>
            <w:r>
              <w:rPr>
                <w:i/>
                <w:iCs/>
              </w:rPr>
              <w:t xml:space="preserve">ВС</w:t>
            </w:r>
            <w:r>
              <w:t xml:space="preserve"> </w:t>
            </w:r>
            <w:r>
              <w:t xml:space="preserve">и радиус данной окружности, если</w:t>
            </w:r>
            <w:r>
              <w:t xml:space="preserve"> </w:t>
            </w:r>
            <m:oMath>
              <m:r>
                <m:rPr>
                  <m:sty m:val="p"/>
                </m:rPr>
                <m:t>∠</m:t>
              </m:r>
            </m:oMath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=</w:t>
            </w:r>
            <w:r>
              <w:t xml:space="preserve"> </w:t>
            </w:r>
            <m:oMath>
              <m:r>
                <m:t>30</m:t>
              </m:r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=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 и площадь 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в пять раз меньше площади четырёх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ВС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8" w:name="variants"/>
                  <w:bookmarkEnd w:id="58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9"/>
    <w:p>
      <w:pPr>
        <w:pStyle w:val="BodyText"/>
      </w:pPr>
      <w:r>
        <w:t xml:space="preserve">Ответ:</w:t>
      </w:r>
      <w:r>
        <w:t xml:space="preserve"> </w:t>
      </w:r>
      <w:r>
        <w:t xml:space="preserve">а) Заметим, что&amp;nbsp;∠AB1C1+∠C1B1C=180º∠AB1C1+∠C1B1C=180º∠AB_1C_1 +∠C_1B_1C = 180ºЧетырехугольник BCB1C1 вписан в окружность, отсюда:∠C1BC=∠C1B1C=180º∠C1BC=∠C1B1C=180º∠C_1BC=∠C_1B_1C=180ºЗначит, ∠AB1C1=∠C1BC=∠ABC∠AB1C1=∠C1BC=∠ABC∠AB_1C_1=∠C_1BC=∠ABC.Следовательно, треугольники ABCABCABC и AB1C1AB1C1AB_1C_1 подобны.б) Пусть коэффициент подобия треугольников ABCABCABC и AB1C1AB1C1AB_1C_1 равен kkk. Тогда имеем:Отношение площадей двух подобных треугольников равно квадрату коэффициента подобия.SABC:SAB1C1=S+5SS=k2SABC:SAB1C1=S+5SS=k2S_(ABC): S_(AB_1C_1) = (S+5S)/S= k^2k=√6k=6k = sqrt6Из подобия получаемBC=√6B1C1=5√6BC=6B1C1=56BC = sqrt6B_1C_1 = 5sqrt6Пусть AB1=xAB1=xAB_1=x, тогда АВ=x√6АВ=x6АВ=xsqrt6По теореме косинусов для ΔABB1ΔABB1ΔABB_1:В1В2=АВ21+АВ2−2АВ1⋅cosAВ1В2=АВ12+АВ2-2АВ1⋅cosAВ_1В^2 = АВ_1^2+АВ^2-2АВ_1*cosAВ1В2=x2+(x√6)2−2⋅x⋅x√6cos30=7x2−x2√18В1В2=x2+(x6)2-2⋅x⋅x6cos30=7x2-x218В_1В^2 = x^2+(xsqrt6)^2-2*x*xsqrt6 cos30=7x^2-x^2sqrt18ВВ1=x√7−3√2ВВ1=x7-32ВВ_1 = xsqrt(7-3sqrt2)По теореме синусов&amp;nbsp;для ΔABB1ΔABB1ΔABB_1:ABsin∠AB1B=BB1sin∠AABsin∠AB1B=BB1sin∠A(AB)/(sin∠AB_1B) = (BB_1)/(sin∠A)sinAB1B=ABsin∠ABB1sinAB1B=ABsin∠ABB1sinAB_1B =(AB sin∠A)/(BB_1)Но sin∠AB1B=&amp;nbsp;sin∠BB1Csin∠AB1B=&amp;nbsp;sin∠BB1Csin∠AB_1B = sin∠BB_1C,&amp;nbsp;поскольку синусы смежных углов равны. ПолучаемsinBB1C=ABsin∠ABB1=x√6⋅12x√7−3√2sinBB1C=ABsin∠ABB1=x6⋅12x7-32sinBB_1C=(AB sin∠A)/(BB_1)=(xsqrt6*1/2)/(xsqrt(7-3sqrt2))sinBB1C=√62(7−3√2)sinBB1C=62(7-32)sinBB1C=(sqrt6)/(2(7-3sqrt2))Тогда радиус окружности, описанной около треугольника BB1C:2R=BCsin∠BB1C2R=BCsin∠BB1C2R = (BC)/(sin∠BB_1C)R=BCsin∠BB1C:2=5√6⋅2√7−3√22⋅√6=5√7−3√2R=BCsin∠BB1C:2=56⋅27-322⋅6=57-32R =(BC)/(sin∠BB_1C) : 2= (5sqrt6 * 2 sqrt (7-3sqrt2))/(2*sqrt6)=5sqrt(7-3sqrt2)Ответ:б)&amp;nbsp; 5√6565sqrt6;&amp;nbsp;5√7−3√257-325sqrt(7-3sqrt2)</w:t>
      </w:r>
    </w:p>
    <w:p>
      <w:pPr>
        <w:pStyle w:val="BodyText"/>
      </w:pPr>
      <w:r>
        <w:t xml:space="preserve">14-17</w:t>
      </w:r>
    </w:p>
    <w:bookmarkStart w:id="62" w:name="qBFE0D0"/>
    <w:bookmarkStart w:id="60" w:name="hint"/>
    <w:p>
      <w:pPr>
        <w:pStyle w:val="BodyText"/>
      </w:pPr>
      <w:r>
        <w:t xml:space="preserve">Дайте развернутый ответ.</w:t>
      </w:r>
    </w:p>
    <w:bookmarkEnd w:id="6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Решите неравенство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9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6</m:t>
                  </m:r>
                  <m:r>
                    <m:rPr>
                      <m:sty m:val="p"/>
                    </m:rPr>
                    <m:t>)</m:t>
                  </m:r>
                </m:sub>
              </m:sSub>
              <m:rad>
                <m:radPr>
                  <m:degHide m:val="on"/>
                </m:radPr>
                <m:deg/>
                <m:e>
                  <m:r>
                    <m:t>7</m:t>
                  </m:r>
                </m:e>
              </m:rad>
              <m:r>
                <m:rPr>
                  <m:sty m:val="p"/>
                </m:rPr>
                <m:t>≤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1" w:name="variants"/>
                  <w:bookmarkEnd w:id="61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2"/>
    <w:p>
      <w:pPr>
        <w:pStyle w:val="BodyText"/>
      </w:pPr>
      <w:r>
        <w:t xml:space="preserve">Ответ:</w:t>
      </w:r>
      <w:r>
        <w:t xml:space="preserve"> </w:t>
      </w:r>
      <w:r>
        <w:t xml:space="preserve">x∈⟨−4,−277]⋃[√77−4,−3⟩x∈⟨-4,-277]⋃[77-4,-3⟩x∈⟨-4,-27/7]⋃[sqrt7/7-4,-3⟩</w:t>
      </w:r>
    </w:p>
    <w:p>
      <w:pPr>
        <w:pStyle w:val="BodyText"/>
      </w:pPr>
      <w:r>
        <w:t xml:space="preserve">15</w:t>
      </w:r>
    </w:p>
    <w:bookmarkStart w:id="65" w:name="q5FCD16"/>
    <w:bookmarkStart w:id="63" w:name="hint"/>
    <w:p>
      <w:pPr>
        <w:pStyle w:val="BodyText"/>
      </w:pPr>
      <w:r>
        <w:t xml:space="preserve">Дайте развернутый ответ.</w:t>
      </w:r>
    </w:p>
    <w:bookmarkEnd w:id="6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июле 2016 года планируется взять кредит в банке на три года</w:t>
            </w:r>
            <w:r>
              <w:br/>
            </w:r>
            <w:r>
              <w:t xml:space="preserve">в размер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млн рублей, гд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</w:t>
            </w:r>
            <m:oMath>
              <m:r>
                <m:rPr>
                  <m:sty m:val="p"/>
                </m:rPr>
                <m:t>—</m:t>
              </m:r>
            </m:oMath>
            <w:r>
              <w:t xml:space="preserve"> </w:t>
            </w:r>
            <w:r>
              <w:rPr>
                <w:b/>
                <w:bCs/>
              </w:rPr>
              <w:t xml:space="preserve">целое</w:t>
            </w:r>
            <w:r>
              <w:t xml:space="preserve"> </w:t>
            </w:r>
            <w:r>
              <w:t xml:space="preserve">число. Условия его возврата таковы: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каждый январь долг увеличивается на 15</w:t>
            </w:r>
            <w:r>
              <w:t xml:space="preserve"> </w:t>
            </w:r>
            <w:r>
              <w:t xml:space="preserve">% по сравнению с концом предыдущего год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с февраля по июнь каждого года необходимо выплатить одним платежом часть долг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в июле каждого года долг должен составлять часть кредита в соответствии</w:t>
            </w:r>
            <w:r>
              <w:br/>
            </w:r>
            <w:r>
              <w:t xml:space="preserve">со следующей таблицей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Месяц и год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6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7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8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9</w:t>
                  </w:r>
                </w:p>
              </w:tc>
            </w:tr>
            <w:tr>
              <w:tc>
                <w:tcPr/>
                <w:p>
                  <w:pPr>
                    <w:pStyle w:val="BodyText"/>
                  </w:pPr>
                  <w:r>
                    <w:t xml:space="preserve">Долг</w:t>
                  </w:r>
                </w:p>
                <w:p>
                  <w:pPr>
                    <w:pStyle w:val="BodyText"/>
                  </w:pPr>
                  <w:r>
                    <w:t xml:space="preserve">(в млн рублей)</w:t>
                  </w:r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0</w:t>
                  </w:r>
                </w:p>
              </w:tc>
            </w:tr>
          </w:tbl>
          <w:p>
            <w:pPr>
              <w:pStyle w:val="BodyText"/>
            </w:pPr>
            <w:r>
              <w:t xml:space="preserve">Найдите наибольшее значени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, при котором каждая из выплат будет меньше 4 млн рублей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4" w:name="variants"/>
                  <w:bookmarkEnd w:id="64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5"/>
    <w:p>
      <w:pPr>
        <w:pStyle w:val="BodyText"/>
      </w:pPr>
      <w:r>
        <w:t xml:space="preserve">Ответ: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16</w:t>
      </w:r>
    </w:p>
    <w:bookmarkStart w:id="68" w:name="q617476"/>
    <w:bookmarkStart w:id="66" w:name="hint"/>
    <w:p>
      <w:pPr>
        <w:pStyle w:val="BodyText"/>
      </w:pPr>
      <w:r>
        <w:t xml:space="preserve">Дайте развернутый ответ.</w:t>
      </w:r>
    </w:p>
    <w:bookmarkEnd w:id="66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все значения</w:t>
            </w:r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, для каждого из которых уравнение</w:t>
            </w:r>
            <w:r>
              <w:t xml:space="preserve"> </w:t>
            </w:r>
            <m:oMath>
              <m:sSup>
                <m:e>
                  <m:r>
                    <m:t>4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)</m:t>
              </m:r>
            </m:oMath>
            <w:r>
              <w:t xml:space="preserve"> имеет единственное решение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7" w:name="variants"/>
                  <w:bookmarkEnd w:id="67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8"/>
    <w:p>
      <w:pPr>
        <w:pStyle w:val="BodyText"/>
      </w:pPr>
      <w:r>
        <w:t xml:space="preserve">Ответ: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18</w:t>
      </w:r>
    </w:p>
    <w:bookmarkStart w:id="71" w:name="qF58FFD"/>
    <w:bookmarkStart w:id="69" w:name="hint"/>
    <w:p>
      <w:pPr>
        <w:pStyle w:val="BodyText"/>
      </w:pPr>
      <w:r>
        <w:t xml:space="preserve">Дайте развернутый ответ.</w:t>
      </w:r>
    </w:p>
    <w:bookmarkEnd w:id="6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школах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и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учащиеся писали тест. Из каждой школы тест писали</w:t>
            </w:r>
            <w:r>
              <w:br/>
            </w:r>
            <w:r>
              <w:t xml:space="preserve">по крайней мере 2 учащихся, а суммарно тест писал 51 учащийся. Каждый учащийся, писавший тест, набрал натуральное количество баллов. Оказалось, что в каждой школе средний балл за тест был целым числом. После этого один из учащихся, писавших тест, перешёл из школы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 школу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,</w:t>
            </w:r>
            <w:r>
              <w:br/>
            </w:r>
            <w:r>
              <w:t xml:space="preserve">а средние баллы за тест были пересчитаны в обеих школах.</w:t>
            </w:r>
          </w:p>
          <w:p>
            <w:pPr>
              <w:pStyle w:val="BodyText"/>
            </w:pPr>
            <w:r>
              <w:t xml:space="preserve">а) Мог ли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асти в 2 раза?</w:t>
            </w:r>
          </w:p>
          <w:p>
            <w:pPr>
              <w:pStyle w:val="BodyText"/>
            </w:pPr>
            <w:r>
              <w:t xml:space="preserve">б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</w:t>
            </w:r>
            <w:r>
              <w:t xml:space="preserve"> </w:t>
            </w:r>
            <w:r>
              <w:t xml:space="preserve">вырос на 10%. Мог ли первоначальный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равняться 1?</w:t>
            </w:r>
          </w:p>
          <w:p>
            <w:pPr>
              <w:pStyle w:val="BodyText"/>
            </w:pPr>
            <w:r>
              <w:t xml:space="preserve">в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 вырос на 10%. Найдите наименьшее значение первоначального среднего балла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70" w:name="variants"/>
                  <w:bookmarkEnd w:id="70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71"/>
    <w:p>
      <w:pPr>
        <w:pStyle w:val="BodyText"/>
      </w:pPr>
      <w:r>
        <w:t xml:space="preserve">Ответ:</w:t>
      </w:r>
      <w:r>
        <w:t xml:space="preserve"> </w:t>
      </w:r>
      <w:r>
        <w:t xml:space="preserve">а) нет</w:t>
      </w:r>
    </w:p>
    <w:p>
      <w:pPr>
        <w:pStyle w:val="BodyText"/>
      </w:pPr>
      <w:r>
        <w:t xml:space="preserve">19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10" Target="media/rId10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Word)</dc:title>
  <dc:creator/>
  <dc:language>ru</dc:language>
  <cp:keywords/>
  <dcterms:created xsi:type="dcterms:W3CDTF">2025-09-28T11:35:19Z</dcterms:created>
  <dcterms:modified xsi:type="dcterms:W3CDTF">2025-09-28T11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